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128AE" w14:textId="2C5F637F" w:rsidR="00BF5D77" w:rsidRPr="003469CA" w:rsidRDefault="00F34CFD">
      <w:pPr>
        <w:rPr>
          <w:sz w:val="40"/>
          <w:szCs w:val="40"/>
        </w:rPr>
      </w:pPr>
      <w:r w:rsidRPr="003469CA">
        <w:rPr>
          <w:sz w:val="40"/>
          <w:szCs w:val="40"/>
        </w:rPr>
        <w:t xml:space="preserve">An Order of Worship for </w:t>
      </w:r>
      <w:r w:rsidR="00FC6B78">
        <w:rPr>
          <w:sz w:val="40"/>
          <w:szCs w:val="40"/>
        </w:rPr>
        <w:t>May 24, 2020</w:t>
      </w:r>
    </w:p>
    <w:p w14:paraId="1E9A3E63" w14:textId="692ED78E" w:rsidR="007C67D5" w:rsidRDefault="003935AD" w:rsidP="00FC6B78">
      <w:pPr>
        <w:rPr>
          <w:sz w:val="26"/>
          <w:szCs w:val="26"/>
        </w:rPr>
      </w:pPr>
      <w:r>
        <w:rPr>
          <w:sz w:val="26"/>
          <w:szCs w:val="26"/>
        </w:rPr>
        <w:t>Open your worship by</w:t>
      </w:r>
      <w:r w:rsidR="00054F53">
        <w:rPr>
          <w:sz w:val="26"/>
          <w:szCs w:val="26"/>
        </w:rPr>
        <w:t xml:space="preserve"> reading or</w:t>
      </w:r>
      <w:r>
        <w:rPr>
          <w:sz w:val="26"/>
          <w:szCs w:val="26"/>
        </w:rPr>
        <w:t xml:space="preserve"> singing </w:t>
      </w:r>
      <w:r w:rsidR="00A11DD8">
        <w:rPr>
          <w:sz w:val="26"/>
          <w:szCs w:val="26"/>
        </w:rPr>
        <w:t>In Unity We Lift Our Song:</w:t>
      </w:r>
    </w:p>
    <w:p w14:paraId="0FC7419A" w14:textId="77777777" w:rsidR="000C7594" w:rsidRPr="000C7594" w:rsidRDefault="000C7594" w:rsidP="000C7594">
      <w:pPr>
        <w:pStyle w:val="Quote"/>
      </w:pPr>
      <w:r w:rsidRPr="000C7594">
        <w:rPr>
          <w:rFonts w:ascii="inherit" w:hAnsi="inherit"/>
          <w:b/>
          <w:bCs/>
          <w:bdr w:val="none" w:sz="0" w:space="0" w:color="auto" w:frame="1"/>
        </w:rPr>
        <w:t>1</w:t>
      </w:r>
      <w:r w:rsidRPr="000C7594">
        <w:t> In unity we lift our song</w:t>
      </w:r>
      <w:r w:rsidRPr="000C7594">
        <w:br/>
        <w:t>of grateful adoration,</w:t>
      </w:r>
      <w:r w:rsidRPr="000C7594">
        <w:br/>
        <w:t>for brothers brave and sisters strong.</w:t>
      </w:r>
      <w:r w:rsidRPr="000C7594">
        <w:br/>
        <w:t>What cause for celebration!</w:t>
      </w:r>
      <w:r w:rsidRPr="000C7594">
        <w:br/>
        <w:t>For those whose faithfulness</w:t>
      </w:r>
      <w:r w:rsidRPr="000C7594">
        <w:br/>
        <w:t>has kept us through distress,</w:t>
      </w:r>
      <w:r w:rsidRPr="000C7594">
        <w:br/>
        <w:t>who've shared with us our plight,</w:t>
      </w:r>
      <w:r w:rsidRPr="000C7594">
        <w:br/>
        <w:t>who've held us in the night,</w:t>
      </w:r>
      <w:r w:rsidRPr="000C7594">
        <w:br/>
        <w:t>the blessed congregation.</w:t>
      </w:r>
    </w:p>
    <w:p w14:paraId="6A2C7833" w14:textId="77777777" w:rsidR="000C7594" w:rsidRPr="000C7594" w:rsidRDefault="000C7594" w:rsidP="000C7594">
      <w:pPr>
        <w:pStyle w:val="Quote"/>
      </w:pPr>
      <w:r w:rsidRPr="000C7594">
        <w:rPr>
          <w:rFonts w:ascii="inherit" w:hAnsi="inherit"/>
          <w:b/>
          <w:bCs/>
          <w:bdr w:val="none" w:sz="0" w:space="0" w:color="auto" w:frame="1"/>
        </w:rPr>
        <w:t>2</w:t>
      </w:r>
      <w:r w:rsidRPr="000C7594">
        <w:t> For stories told and told again</w:t>
      </w:r>
      <w:r w:rsidRPr="000C7594">
        <w:br/>
        <w:t>to every generation,</w:t>
      </w:r>
      <w:r w:rsidRPr="000C7594">
        <w:br/>
        <w:t>to give us strength in time of pain,</w:t>
      </w:r>
      <w:r w:rsidRPr="000C7594">
        <w:br/>
        <w:t>to give us consolation.</w:t>
      </w:r>
      <w:r w:rsidRPr="000C7594">
        <w:br/>
        <w:t>Our spirits to revive</w:t>
      </w:r>
      <w:r w:rsidRPr="000C7594">
        <w:br/>
        <w:t>to keep our dreams alive,</w:t>
      </w:r>
      <w:r w:rsidRPr="000C7594">
        <w:br/>
        <w:t>when we are far from home</w:t>
      </w:r>
      <w:r w:rsidRPr="000C7594">
        <w:br/>
        <w:t>and evil seasons come;</w:t>
      </w:r>
      <w:r w:rsidRPr="000C7594">
        <w:br/>
        <w:t>how firm is our foundation.</w:t>
      </w:r>
    </w:p>
    <w:p w14:paraId="470C32C4" w14:textId="77777777" w:rsidR="000C7594" w:rsidRPr="000C7594" w:rsidRDefault="000C7594" w:rsidP="000C7594">
      <w:pPr>
        <w:pStyle w:val="Quote"/>
      </w:pPr>
      <w:r w:rsidRPr="000C7594">
        <w:rPr>
          <w:rFonts w:ascii="inherit" w:hAnsi="inherit"/>
          <w:b/>
          <w:bCs/>
          <w:bdr w:val="none" w:sz="0" w:space="0" w:color="auto" w:frame="1"/>
        </w:rPr>
        <w:t>3</w:t>
      </w:r>
      <w:r w:rsidRPr="000C7594">
        <w:t> For sacred scriptures handed down,</w:t>
      </w:r>
      <w:r w:rsidRPr="000C7594">
        <w:br/>
        <w:t>a blessed trust and treasure,</w:t>
      </w:r>
      <w:r w:rsidRPr="000C7594">
        <w:br/>
        <w:t>which give us hope when hope is gone</w:t>
      </w:r>
      <w:r w:rsidRPr="000C7594">
        <w:br/>
        <w:t>and make us weep with pleasure.</w:t>
      </w:r>
      <w:r w:rsidRPr="000C7594">
        <w:br/>
        <w:t>And when our eyes grow blind</w:t>
      </w:r>
      <w:r w:rsidRPr="000C7594">
        <w:br/>
        <w:t>and death is close behind,</w:t>
      </w:r>
      <w:r w:rsidRPr="000C7594">
        <w:br/>
        <w:t>we shall recite them still</w:t>
      </w:r>
      <w:r w:rsidRPr="000C7594">
        <w:br/>
      </w:r>
      <w:r w:rsidRPr="000C7594">
        <w:t>whose words our hearts can fill</w:t>
      </w:r>
      <w:r w:rsidRPr="000C7594">
        <w:br/>
        <w:t>with hope beyond all measure.</w:t>
      </w:r>
    </w:p>
    <w:p w14:paraId="45104B56" w14:textId="3B3EDF59" w:rsidR="00A11DD8" w:rsidRPr="00B509DC" w:rsidRDefault="000C7594" w:rsidP="00B509DC">
      <w:pPr>
        <w:pStyle w:val="Quote"/>
      </w:pPr>
      <w:r w:rsidRPr="000C7594">
        <w:rPr>
          <w:rFonts w:ascii="inherit" w:hAnsi="inherit"/>
          <w:b/>
          <w:bCs/>
          <w:bdr w:val="none" w:sz="0" w:space="0" w:color="auto" w:frame="1"/>
        </w:rPr>
        <w:t>4</w:t>
      </w:r>
      <w:r w:rsidRPr="000C7594">
        <w:t> For God our way, our bread, our rest,</w:t>
      </w:r>
      <w:r w:rsidRPr="000C7594">
        <w:br/>
        <w:t>of all these gifts the Giver.</w:t>
      </w:r>
      <w:r w:rsidRPr="000C7594">
        <w:br/>
        <w:t>Our strength, our guide, our nurturing breast</w:t>
      </w:r>
      <w:r w:rsidRPr="000C7594">
        <w:br/>
        <w:t>whose hand will yet deliver.</w:t>
      </w:r>
      <w:r w:rsidRPr="000C7594">
        <w:br/>
        <w:t>Who keeps us till the day</w:t>
      </w:r>
      <w:r w:rsidRPr="000C7594">
        <w:br/>
        <w:t>when night shall pass away,</w:t>
      </w:r>
      <w:r w:rsidRPr="000C7594">
        <w:br/>
        <w:t>when hate and fear are gone</w:t>
      </w:r>
      <w:r w:rsidRPr="000C7594">
        <w:br/>
        <w:t>and all our work is done,</w:t>
      </w:r>
    </w:p>
    <w:p w14:paraId="79D1DF5E" w14:textId="30E7E1EB" w:rsidR="00292C91" w:rsidRPr="00F55FE2" w:rsidRDefault="00292C91" w:rsidP="00292C91">
      <w:pPr>
        <w:rPr>
          <w:sz w:val="26"/>
          <w:szCs w:val="26"/>
        </w:rPr>
      </w:pPr>
      <w:r w:rsidRPr="00F55FE2">
        <w:rPr>
          <w:sz w:val="26"/>
          <w:szCs w:val="26"/>
        </w:rPr>
        <w:t>Let’s go to God in Prayer:</w:t>
      </w:r>
    </w:p>
    <w:p w14:paraId="0533AC43" w14:textId="29A7E459" w:rsidR="00C16791" w:rsidRDefault="00A10D07" w:rsidP="00447671">
      <w:pPr>
        <w:spacing w:after="0" w:line="240" w:lineRule="auto"/>
        <w:rPr>
          <w:b/>
          <w:bCs/>
          <w:sz w:val="26"/>
          <w:szCs w:val="26"/>
        </w:rPr>
      </w:pPr>
      <w:r>
        <w:rPr>
          <w:b/>
          <w:bCs/>
          <w:sz w:val="26"/>
          <w:szCs w:val="26"/>
        </w:rPr>
        <w:t xml:space="preserve">God of us all, we thank you and praise you for our time to gather together in you.  We come to you with joy this day, Lord.  We trust in you.  Continue to keep us safe, Lord, and hold our </w:t>
      </w:r>
      <w:r w:rsidR="00B30072">
        <w:rPr>
          <w:b/>
          <w:bCs/>
          <w:sz w:val="26"/>
          <w:szCs w:val="26"/>
        </w:rPr>
        <w:t>loved ones serving in our nation’s military even closer.  In Jesus’ name, Amen.</w:t>
      </w:r>
    </w:p>
    <w:p w14:paraId="28EFE18E" w14:textId="77777777" w:rsidR="00B509DC" w:rsidRPr="00447671" w:rsidRDefault="00B509DC" w:rsidP="00447671">
      <w:pPr>
        <w:spacing w:after="0" w:line="240" w:lineRule="auto"/>
        <w:rPr>
          <w:b/>
          <w:bCs/>
          <w:sz w:val="26"/>
          <w:szCs w:val="26"/>
        </w:rPr>
      </w:pPr>
    </w:p>
    <w:p w14:paraId="003973A1" w14:textId="7D3248EC" w:rsidR="00F25096" w:rsidRPr="003C772C" w:rsidRDefault="00F25096" w:rsidP="00F25096">
      <w:pPr>
        <w:rPr>
          <w:i/>
          <w:iCs/>
          <w:sz w:val="26"/>
          <w:szCs w:val="26"/>
          <w:u w:val="single"/>
        </w:rPr>
      </w:pPr>
      <w:r w:rsidRPr="00F55FE2">
        <w:rPr>
          <w:sz w:val="26"/>
          <w:szCs w:val="26"/>
        </w:rPr>
        <w:t xml:space="preserve">Read </w:t>
      </w:r>
      <w:r w:rsidR="003C772C" w:rsidRPr="003C772C">
        <w:rPr>
          <w:i/>
          <w:iCs/>
          <w:sz w:val="26"/>
          <w:szCs w:val="26"/>
          <w:u w:val="single"/>
        </w:rPr>
        <w:t>Ephesians 1:15-23</w:t>
      </w:r>
    </w:p>
    <w:p w14:paraId="1691F215" w14:textId="123F46B3" w:rsidR="00C000B8" w:rsidRDefault="00C000B8" w:rsidP="00C000B8">
      <w:pPr>
        <w:rPr>
          <w:sz w:val="26"/>
          <w:szCs w:val="26"/>
        </w:rPr>
      </w:pPr>
      <w:r w:rsidRPr="00F55FE2">
        <w:rPr>
          <w:sz w:val="26"/>
          <w:szCs w:val="26"/>
        </w:rPr>
        <w:t xml:space="preserve">Read or </w:t>
      </w:r>
      <w:r w:rsidR="003C772C">
        <w:rPr>
          <w:sz w:val="26"/>
          <w:szCs w:val="26"/>
        </w:rPr>
        <w:t>Sing Grace Alone</w:t>
      </w:r>
      <w:r w:rsidRPr="00F55FE2">
        <w:rPr>
          <w:sz w:val="26"/>
          <w:szCs w:val="26"/>
        </w:rPr>
        <w:t>:</w:t>
      </w:r>
    </w:p>
    <w:p w14:paraId="39DEE2D7" w14:textId="77777777" w:rsidR="000D0CDA" w:rsidRPr="000D0CDA" w:rsidRDefault="000D0CDA" w:rsidP="00ED097D">
      <w:pPr>
        <w:pStyle w:val="Quote"/>
        <w:spacing w:before="0" w:after="0"/>
      </w:pPr>
      <w:r w:rsidRPr="000D0CDA">
        <w:t>Every promise we can make</w:t>
      </w:r>
    </w:p>
    <w:p w14:paraId="36B11D69" w14:textId="77777777" w:rsidR="000D0CDA" w:rsidRPr="000D0CDA" w:rsidRDefault="000D0CDA" w:rsidP="00ED097D">
      <w:pPr>
        <w:pStyle w:val="Quote"/>
        <w:spacing w:before="0" w:after="0"/>
      </w:pPr>
      <w:r w:rsidRPr="000D0CDA">
        <w:t>Every prayer and step of faith</w:t>
      </w:r>
    </w:p>
    <w:p w14:paraId="43C20DAD" w14:textId="77777777" w:rsidR="000D0CDA" w:rsidRPr="000D0CDA" w:rsidRDefault="000D0CDA" w:rsidP="00ED097D">
      <w:pPr>
        <w:pStyle w:val="Quote"/>
        <w:spacing w:before="0" w:after="0"/>
      </w:pPr>
      <w:r w:rsidRPr="000D0CDA">
        <w:t>Every difference we can make</w:t>
      </w:r>
    </w:p>
    <w:p w14:paraId="06937919" w14:textId="77777777" w:rsidR="000D0CDA" w:rsidRPr="000D0CDA" w:rsidRDefault="000D0CDA" w:rsidP="00ED097D">
      <w:pPr>
        <w:pStyle w:val="Quote"/>
        <w:spacing w:before="0" w:after="0"/>
      </w:pPr>
      <w:r w:rsidRPr="000D0CDA">
        <w:t>Is only by His grace.</w:t>
      </w:r>
    </w:p>
    <w:p w14:paraId="62995FFD" w14:textId="77777777" w:rsidR="000D0CDA" w:rsidRPr="000D0CDA" w:rsidRDefault="000D0CDA" w:rsidP="00ED097D">
      <w:pPr>
        <w:pStyle w:val="Quote"/>
        <w:spacing w:before="0" w:after="0"/>
      </w:pPr>
      <w:r w:rsidRPr="000D0CDA">
        <w:t>Every mountain we will climb</w:t>
      </w:r>
    </w:p>
    <w:p w14:paraId="310457AF" w14:textId="77777777" w:rsidR="000D0CDA" w:rsidRPr="000D0CDA" w:rsidRDefault="000D0CDA" w:rsidP="00ED097D">
      <w:pPr>
        <w:pStyle w:val="Quote"/>
        <w:spacing w:before="0" w:after="0"/>
      </w:pPr>
      <w:r w:rsidRPr="000D0CDA">
        <w:t>Every ray of hope we shine</w:t>
      </w:r>
    </w:p>
    <w:p w14:paraId="0EA4A833" w14:textId="77777777" w:rsidR="000D0CDA" w:rsidRPr="000D0CDA" w:rsidRDefault="000D0CDA" w:rsidP="00ED097D">
      <w:pPr>
        <w:pStyle w:val="Quote"/>
        <w:spacing w:before="0" w:after="0"/>
      </w:pPr>
      <w:r w:rsidRPr="000D0CDA">
        <w:t>Every blessing left behind</w:t>
      </w:r>
    </w:p>
    <w:p w14:paraId="5DD554EA" w14:textId="0C38482A" w:rsidR="000D0CDA" w:rsidRDefault="000D0CDA" w:rsidP="00ED097D">
      <w:pPr>
        <w:pStyle w:val="Quote"/>
        <w:spacing w:before="0" w:after="0"/>
      </w:pPr>
      <w:r w:rsidRPr="000D0CDA">
        <w:t>Is only by His grace</w:t>
      </w:r>
    </w:p>
    <w:p w14:paraId="66352D07" w14:textId="77777777" w:rsidR="00ED097D" w:rsidRPr="00ED097D" w:rsidRDefault="00ED097D" w:rsidP="00ED097D"/>
    <w:p w14:paraId="6330BE24" w14:textId="77777777" w:rsidR="00B509DC" w:rsidRDefault="00B509DC" w:rsidP="00ED097D">
      <w:pPr>
        <w:pStyle w:val="Quote"/>
        <w:spacing w:before="0" w:after="0"/>
        <w:rPr>
          <w:b/>
          <w:bCs/>
        </w:rPr>
      </w:pPr>
    </w:p>
    <w:p w14:paraId="50D9F937" w14:textId="32AAF2C8" w:rsidR="000D0CDA" w:rsidRPr="000D0CDA" w:rsidRDefault="000D0CDA" w:rsidP="00ED097D">
      <w:pPr>
        <w:pStyle w:val="Quote"/>
        <w:spacing w:before="0" w:after="0"/>
        <w:rPr>
          <w:b/>
          <w:bCs/>
        </w:rPr>
      </w:pPr>
      <w:r>
        <w:rPr>
          <w:b/>
          <w:bCs/>
        </w:rPr>
        <w:lastRenderedPageBreak/>
        <w:t>Refrain:</w:t>
      </w:r>
    </w:p>
    <w:p w14:paraId="5C276B2D" w14:textId="0F126C86" w:rsidR="000D0CDA" w:rsidRPr="000D0CDA" w:rsidRDefault="000D0CDA" w:rsidP="00ED097D">
      <w:pPr>
        <w:pStyle w:val="Quote"/>
        <w:spacing w:before="0" w:after="0"/>
      </w:pPr>
      <w:r w:rsidRPr="000D0CDA">
        <w:t>Grace alone Which God supplies</w:t>
      </w:r>
    </w:p>
    <w:p w14:paraId="6F4772D7" w14:textId="77777777" w:rsidR="000D0CDA" w:rsidRPr="000D0CDA" w:rsidRDefault="000D0CDA" w:rsidP="00ED097D">
      <w:pPr>
        <w:pStyle w:val="Quote"/>
        <w:spacing w:before="0" w:after="0"/>
      </w:pPr>
      <w:r w:rsidRPr="000D0CDA">
        <w:t>Strength unknown He will provide</w:t>
      </w:r>
    </w:p>
    <w:p w14:paraId="230D859D" w14:textId="77777777" w:rsidR="000D0CDA" w:rsidRPr="000D0CDA" w:rsidRDefault="000D0CDA" w:rsidP="00ED097D">
      <w:pPr>
        <w:pStyle w:val="Quote"/>
        <w:spacing w:before="0" w:after="0"/>
      </w:pPr>
      <w:r w:rsidRPr="000D0CDA">
        <w:t>Christ in us, our cornerstone</w:t>
      </w:r>
    </w:p>
    <w:p w14:paraId="58CB93E7" w14:textId="5ED99B3B" w:rsidR="000D0CDA" w:rsidRDefault="000D0CDA" w:rsidP="00ED097D">
      <w:pPr>
        <w:pStyle w:val="Quote"/>
        <w:spacing w:before="0" w:after="0"/>
      </w:pPr>
      <w:r w:rsidRPr="000D0CDA">
        <w:t>We will go forth in grace alone.</w:t>
      </w:r>
    </w:p>
    <w:p w14:paraId="14F5E3C8" w14:textId="5FFB62F6" w:rsidR="000D0CDA" w:rsidRPr="000D0CDA" w:rsidRDefault="000D0CDA" w:rsidP="00B509DC">
      <w:pPr>
        <w:pStyle w:val="Quote"/>
        <w:spacing w:before="0" w:after="0"/>
        <w:ind w:left="0"/>
        <w:jc w:val="left"/>
      </w:pPr>
    </w:p>
    <w:p w14:paraId="3830217C" w14:textId="77777777" w:rsidR="000D0CDA" w:rsidRPr="000D0CDA" w:rsidRDefault="000D0CDA" w:rsidP="00ED097D">
      <w:pPr>
        <w:pStyle w:val="Quote"/>
        <w:spacing w:before="0" w:after="0"/>
      </w:pPr>
      <w:r w:rsidRPr="000D0CDA">
        <w:t>Every soul we long to reach</w:t>
      </w:r>
    </w:p>
    <w:p w14:paraId="298163DF" w14:textId="77777777" w:rsidR="000D0CDA" w:rsidRPr="000D0CDA" w:rsidRDefault="000D0CDA" w:rsidP="00ED097D">
      <w:pPr>
        <w:pStyle w:val="Quote"/>
        <w:spacing w:before="0" w:after="0"/>
      </w:pPr>
      <w:r w:rsidRPr="000D0CDA">
        <w:t>Every heart we hope to teach</w:t>
      </w:r>
    </w:p>
    <w:p w14:paraId="63E122F9" w14:textId="77777777" w:rsidR="000D0CDA" w:rsidRPr="000D0CDA" w:rsidRDefault="000D0CDA" w:rsidP="00ED097D">
      <w:pPr>
        <w:pStyle w:val="Quote"/>
        <w:spacing w:before="0" w:after="0"/>
      </w:pPr>
      <w:r w:rsidRPr="000D0CDA">
        <w:t>Everywhere we share His peace</w:t>
      </w:r>
    </w:p>
    <w:p w14:paraId="4F0796CE" w14:textId="77777777" w:rsidR="000D0CDA" w:rsidRPr="000D0CDA" w:rsidRDefault="000D0CDA" w:rsidP="00ED097D">
      <w:pPr>
        <w:pStyle w:val="Quote"/>
        <w:spacing w:before="0" w:after="0"/>
      </w:pPr>
      <w:r w:rsidRPr="000D0CDA">
        <w:t>Is only by His grace.</w:t>
      </w:r>
    </w:p>
    <w:p w14:paraId="71312956" w14:textId="77777777" w:rsidR="000D0CDA" w:rsidRPr="000D0CDA" w:rsidRDefault="000D0CDA" w:rsidP="00ED097D">
      <w:pPr>
        <w:pStyle w:val="Quote"/>
        <w:spacing w:before="0" w:after="0"/>
      </w:pPr>
      <w:r w:rsidRPr="000D0CDA">
        <w:t>Every loving word we say</w:t>
      </w:r>
    </w:p>
    <w:p w14:paraId="060BB38B" w14:textId="77777777" w:rsidR="000D0CDA" w:rsidRPr="000D0CDA" w:rsidRDefault="000D0CDA" w:rsidP="00ED097D">
      <w:pPr>
        <w:pStyle w:val="Quote"/>
        <w:spacing w:before="0" w:after="0"/>
      </w:pPr>
      <w:r w:rsidRPr="000D0CDA">
        <w:t>Every tear we wipe away</w:t>
      </w:r>
    </w:p>
    <w:p w14:paraId="09F3932C" w14:textId="77777777" w:rsidR="000D0CDA" w:rsidRPr="000D0CDA" w:rsidRDefault="000D0CDA" w:rsidP="00ED097D">
      <w:pPr>
        <w:pStyle w:val="Quote"/>
        <w:spacing w:before="0" w:after="0"/>
      </w:pPr>
      <w:r w:rsidRPr="000D0CDA">
        <w:t>Every sorrow turned to praise</w:t>
      </w:r>
    </w:p>
    <w:p w14:paraId="6061B0E3" w14:textId="76953D2D" w:rsidR="000D0CDA" w:rsidRDefault="000D0CDA" w:rsidP="00ED097D">
      <w:pPr>
        <w:pStyle w:val="Quote"/>
        <w:spacing w:before="0" w:after="0"/>
      </w:pPr>
      <w:r w:rsidRPr="000D0CDA">
        <w:t>Is only by His grace.</w:t>
      </w:r>
      <w:r>
        <w:t xml:space="preserve"> [</w:t>
      </w:r>
      <w:r w:rsidR="00ED097D">
        <w:t>R</w:t>
      </w:r>
      <w:r>
        <w:t>efrain]</w:t>
      </w:r>
    </w:p>
    <w:p w14:paraId="1487814D" w14:textId="77777777" w:rsidR="00ED097D" w:rsidRPr="00ED097D" w:rsidRDefault="00ED097D" w:rsidP="00ED097D"/>
    <w:p w14:paraId="5EF2C935" w14:textId="333707EF" w:rsidR="00C87C1F" w:rsidRPr="00860B48" w:rsidRDefault="00EF5D7B" w:rsidP="009F3D6F">
      <w:pPr>
        <w:rPr>
          <w:sz w:val="26"/>
          <w:szCs w:val="26"/>
        </w:rPr>
      </w:pPr>
      <w:r w:rsidRPr="00860B48">
        <w:rPr>
          <w:sz w:val="26"/>
          <w:szCs w:val="26"/>
        </w:rPr>
        <w:t>Take a moment to give thanks to God for your blessing</w:t>
      </w:r>
      <w:r w:rsidR="008B2990" w:rsidRPr="00860B48">
        <w:rPr>
          <w:sz w:val="26"/>
          <w:szCs w:val="26"/>
        </w:rPr>
        <w:t>s</w:t>
      </w:r>
      <w:r w:rsidRPr="00860B48">
        <w:rPr>
          <w:sz w:val="26"/>
          <w:szCs w:val="26"/>
        </w:rPr>
        <w:t xml:space="preserve"> this week. </w:t>
      </w:r>
    </w:p>
    <w:p w14:paraId="3574E33D" w14:textId="452436B4" w:rsidR="00EF5D7B" w:rsidRPr="00F55FE2" w:rsidRDefault="00EF5D7B" w:rsidP="00292C91">
      <w:pPr>
        <w:rPr>
          <w:rStyle w:val="Strong"/>
          <w:sz w:val="26"/>
          <w:szCs w:val="26"/>
        </w:rPr>
      </w:pPr>
      <w:r w:rsidRPr="00F55FE2">
        <w:rPr>
          <w:sz w:val="26"/>
          <w:szCs w:val="26"/>
        </w:rPr>
        <w:t>Read or Sing</w:t>
      </w:r>
      <w:r w:rsidR="00612212" w:rsidRPr="00F55FE2">
        <w:rPr>
          <w:sz w:val="26"/>
          <w:szCs w:val="26"/>
        </w:rPr>
        <w:t xml:space="preserve"> our Doxology Hymn:</w:t>
      </w:r>
    </w:p>
    <w:p w14:paraId="19538011" w14:textId="5C7AA503" w:rsidR="00612212" w:rsidRPr="00F55FE2" w:rsidRDefault="006B3FE6" w:rsidP="00782A42">
      <w:pPr>
        <w:pStyle w:val="Quote"/>
      </w:pPr>
      <w:r w:rsidRPr="00F55FE2">
        <w:t>Praise God, from whom all blessings flow;</w:t>
      </w:r>
      <w:r w:rsidRPr="00F55FE2">
        <w:br/>
        <w:t>Praise Him, all creatures here below;</w:t>
      </w:r>
      <w:r w:rsidRPr="00F55FE2">
        <w:br/>
        <w:t xml:space="preserve">Praise Him above, ye </w:t>
      </w:r>
      <w:proofErr w:type="spellStart"/>
      <w:r w:rsidRPr="00F55FE2">
        <w:t>heav'nly</w:t>
      </w:r>
      <w:proofErr w:type="spellEnd"/>
      <w:r w:rsidRPr="00F55FE2">
        <w:t xml:space="preserve"> host;</w:t>
      </w:r>
      <w:r w:rsidRPr="00F55FE2">
        <w:br/>
        <w:t>Praise Father, Son, and Holy Ghost.</w:t>
      </w:r>
      <w:r w:rsidRPr="00F55FE2">
        <w:br/>
        <w:t>Amen.</w:t>
      </w:r>
    </w:p>
    <w:p w14:paraId="40D600B6" w14:textId="77777777" w:rsidR="00D0277B" w:rsidRDefault="00D0277B" w:rsidP="006B3FE6">
      <w:pPr>
        <w:rPr>
          <w:sz w:val="26"/>
          <w:szCs w:val="26"/>
        </w:rPr>
      </w:pPr>
    </w:p>
    <w:p w14:paraId="68194E69" w14:textId="3CCC3C67" w:rsidR="006B3FE6" w:rsidRPr="00F55FE2" w:rsidRDefault="00EE5254" w:rsidP="006B3FE6">
      <w:pPr>
        <w:rPr>
          <w:sz w:val="26"/>
          <w:szCs w:val="26"/>
          <w:u w:val="single"/>
        </w:rPr>
      </w:pPr>
      <w:r w:rsidRPr="00F55FE2">
        <w:rPr>
          <w:sz w:val="26"/>
          <w:szCs w:val="26"/>
        </w:rPr>
        <w:t xml:space="preserve">Read </w:t>
      </w:r>
      <w:r w:rsidR="00ED097D">
        <w:rPr>
          <w:sz w:val="26"/>
          <w:szCs w:val="26"/>
          <w:u w:val="single"/>
        </w:rPr>
        <w:t>1 Thessalonians 2:1-13</w:t>
      </w:r>
    </w:p>
    <w:p w14:paraId="48F5F20B" w14:textId="1417955D" w:rsidR="001821EE" w:rsidRPr="00F55FE2" w:rsidRDefault="00ED097D" w:rsidP="006B3FE6">
      <w:pPr>
        <w:rPr>
          <w:sz w:val="26"/>
          <w:szCs w:val="26"/>
        </w:rPr>
      </w:pPr>
      <w:r>
        <w:rPr>
          <w:sz w:val="26"/>
          <w:szCs w:val="26"/>
        </w:rPr>
        <w:t xml:space="preserve">Read attached </w:t>
      </w:r>
      <w:r w:rsidR="002618B5">
        <w:rPr>
          <w:sz w:val="26"/>
          <w:szCs w:val="26"/>
        </w:rPr>
        <w:t>s</w:t>
      </w:r>
      <w:r>
        <w:rPr>
          <w:sz w:val="26"/>
          <w:szCs w:val="26"/>
        </w:rPr>
        <w:t>ermon</w:t>
      </w:r>
    </w:p>
    <w:p w14:paraId="1FAB9B8E" w14:textId="0ED2DD65" w:rsidR="003F5A9F" w:rsidRPr="00F55FE2" w:rsidRDefault="003F5A9F" w:rsidP="00782A42">
      <w:pPr>
        <w:rPr>
          <w:sz w:val="26"/>
          <w:szCs w:val="26"/>
        </w:rPr>
      </w:pPr>
      <w:r w:rsidRPr="00F55FE2">
        <w:rPr>
          <w:sz w:val="26"/>
          <w:szCs w:val="26"/>
        </w:rPr>
        <w:t xml:space="preserve">Take time to write down any prayer concerns you have for this week.  </w:t>
      </w:r>
      <w:r w:rsidR="006A47AC" w:rsidRPr="00F55FE2">
        <w:rPr>
          <w:sz w:val="26"/>
          <w:szCs w:val="26"/>
        </w:rPr>
        <w:t>Take time to pray for these concerns</w:t>
      </w:r>
      <w:r w:rsidR="00375B6A" w:rsidRPr="00F55FE2">
        <w:rPr>
          <w:sz w:val="26"/>
          <w:szCs w:val="26"/>
        </w:rPr>
        <w:t xml:space="preserve">. </w:t>
      </w:r>
    </w:p>
    <w:p w14:paraId="308A451C" w14:textId="714B6E76" w:rsidR="003971B2" w:rsidRPr="00F55FE2" w:rsidRDefault="003971B2" w:rsidP="003F5A9F">
      <w:pPr>
        <w:rPr>
          <w:sz w:val="26"/>
          <w:szCs w:val="26"/>
        </w:rPr>
      </w:pPr>
      <w:r w:rsidRPr="00F55FE2">
        <w:rPr>
          <w:sz w:val="26"/>
          <w:szCs w:val="26"/>
        </w:rPr>
        <w:t xml:space="preserve">End your prayer time with the Lord’s Prayer.  </w:t>
      </w:r>
    </w:p>
    <w:p w14:paraId="75D98DFD" w14:textId="3AF1185B" w:rsidR="00742541" w:rsidRPr="00F55FE2" w:rsidRDefault="00B23BBD" w:rsidP="003F5A9F">
      <w:pPr>
        <w:rPr>
          <w:sz w:val="26"/>
          <w:szCs w:val="26"/>
        </w:rPr>
      </w:pPr>
      <w:r w:rsidRPr="00F55FE2">
        <w:rPr>
          <w:sz w:val="26"/>
          <w:szCs w:val="26"/>
        </w:rPr>
        <w:t>Close your worship today by singing or reading</w:t>
      </w:r>
      <w:r w:rsidR="001F4FC1" w:rsidRPr="00F55FE2">
        <w:rPr>
          <w:sz w:val="26"/>
          <w:szCs w:val="26"/>
        </w:rPr>
        <w:t xml:space="preserve"> </w:t>
      </w:r>
      <w:r w:rsidR="00B509DC">
        <w:rPr>
          <w:sz w:val="26"/>
          <w:szCs w:val="26"/>
        </w:rPr>
        <w:t xml:space="preserve">America The Beautiful </w:t>
      </w:r>
    </w:p>
    <w:p w14:paraId="1D181FD6" w14:textId="77777777" w:rsidR="00B509DC" w:rsidRPr="00B509DC" w:rsidRDefault="00B509DC" w:rsidP="00B509DC">
      <w:pPr>
        <w:pStyle w:val="Quote"/>
      </w:pPr>
      <w:r w:rsidRPr="00B509DC">
        <w:t>1. O beautiful for spacious skies,</w:t>
      </w:r>
      <w:r w:rsidRPr="00B509DC">
        <w:br/>
        <w:t>for amber waves of grain;</w:t>
      </w:r>
      <w:r w:rsidRPr="00B509DC">
        <w:br/>
        <w:t>for purple mountain majesties</w:t>
      </w:r>
      <w:r w:rsidRPr="00B509DC">
        <w:br/>
        <w:t>above the fruited plain!</w:t>
      </w:r>
      <w:r w:rsidRPr="00B509DC">
        <w:br/>
        <w:t>America! America! God shed his grace on thee,</w:t>
      </w:r>
      <w:r w:rsidRPr="00B509DC">
        <w:br/>
        <w:t>and crown thy good with brotherhood</w:t>
      </w:r>
      <w:r w:rsidRPr="00B509DC">
        <w:br/>
        <w:t>from sea to shining sea.</w:t>
      </w:r>
    </w:p>
    <w:p w14:paraId="418A1E3F" w14:textId="77777777" w:rsidR="00B509DC" w:rsidRPr="00B509DC" w:rsidRDefault="00B509DC" w:rsidP="00B509DC">
      <w:pPr>
        <w:pStyle w:val="Quote"/>
      </w:pPr>
      <w:r w:rsidRPr="00B509DC">
        <w:t>2. O beautiful for heroes proved</w:t>
      </w:r>
      <w:r w:rsidRPr="00B509DC">
        <w:br/>
        <w:t>in liberating strife,</w:t>
      </w:r>
      <w:r w:rsidRPr="00B509DC">
        <w:br/>
        <w:t>who more than self their country loved,</w:t>
      </w:r>
      <w:r w:rsidRPr="00B509DC">
        <w:br/>
        <w:t>and mercy more than life!</w:t>
      </w:r>
      <w:r w:rsidRPr="00B509DC">
        <w:br/>
        <w:t xml:space="preserve">America! America! May God thy gold </w:t>
      </w:r>
      <w:proofErr w:type="gramStart"/>
      <w:r w:rsidRPr="00B509DC">
        <w:t>refine</w:t>
      </w:r>
      <w:proofErr w:type="gramEnd"/>
      <w:r w:rsidRPr="00B509DC">
        <w:t>,</w:t>
      </w:r>
      <w:r w:rsidRPr="00B509DC">
        <w:br/>
        <w:t>till all success be nobleness,</w:t>
      </w:r>
      <w:r w:rsidRPr="00B509DC">
        <w:br/>
        <w:t>and every gain divine.</w:t>
      </w:r>
    </w:p>
    <w:p w14:paraId="6AB737FE" w14:textId="77777777" w:rsidR="00B509DC" w:rsidRPr="00B509DC" w:rsidRDefault="00B509DC" w:rsidP="00B509DC">
      <w:pPr>
        <w:pStyle w:val="Quote"/>
      </w:pPr>
      <w:r w:rsidRPr="00B509DC">
        <w:t>3. O beautiful for patriot dream</w:t>
      </w:r>
      <w:r w:rsidRPr="00B509DC">
        <w:br/>
        <w:t>that sees beyond the years</w:t>
      </w:r>
      <w:r w:rsidRPr="00B509DC">
        <w:br/>
        <w:t>thine alabaster cities gleam,</w:t>
      </w:r>
      <w:r w:rsidRPr="00B509DC">
        <w:br/>
        <w:t>undimmed by human tears!</w:t>
      </w:r>
      <w:r w:rsidRPr="00B509DC">
        <w:br/>
        <w:t>America! America! God mend thine every flaw,</w:t>
      </w:r>
      <w:r w:rsidRPr="00B509DC">
        <w:br/>
        <w:t>confirm thy soul in self-control,</w:t>
      </w:r>
      <w:r w:rsidRPr="00B509DC">
        <w:br/>
        <w:t>thy liberty in law.</w:t>
      </w:r>
    </w:p>
    <w:p w14:paraId="50F63702" w14:textId="77777777" w:rsidR="001F4FC1" w:rsidRPr="003469CA" w:rsidRDefault="001F4FC1" w:rsidP="00B509DC">
      <w:pPr>
        <w:pStyle w:val="Quote"/>
      </w:pPr>
    </w:p>
    <w:sectPr w:rsidR="001F4FC1" w:rsidRPr="003469CA" w:rsidSect="0019435D">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40353" w14:textId="77777777" w:rsidR="00A26154" w:rsidRDefault="00A26154" w:rsidP="00E33159">
      <w:pPr>
        <w:spacing w:after="0" w:line="240" w:lineRule="auto"/>
      </w:pPr>
      <w:r>
        <w:separator/>
      </w:r>
    </w:p>
  </w:endnote>
  <w:endnote w:type="continuationSeparator" w:id="0">
    <w:p w14:paraId="04729B9D" w14:textId="77777777" w:rsidR="00A26154" w:rsidRDefault="00A26154" w:rsidP="00E33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EB6BC" w14:textId="77777777" w:rsidR="00A26154" w:rsidRDefault="00A26154" w:rsidP="00E33159">
      <w:pPr>
        <w:spacing w:after="0" w:line="240" w:lineRule="auto"/>
      </w:pPr>
      <w:r>
        <w:separator/>
      </w:r>
    </w:p>
  </w:footnote>
  <w:footnote w:type="continuationSeparator" w:id="0">
    <w:p w14:paraId="35F3BA93" w14:textId="77777777" w:rsidR="00A26154" w:rsidRDefault="00A26154" w:rsidP="00E331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C04673"/>
    <w:multiLevelType w:val="hybridMultilevel"/>
    <w:tmpl w:val="1C88D19E"/>
    <w:lvl w:ilvl="0" w:tplc="21F4163A">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TA3MTMwtzQwMTJT0lEKTi0uzszPAykwrQUA0Aap1SwAAAA="/>
  </w:docVars>
  <w:rsids>
    <w:rsidRoot w:val="00F34CFD"/>
    <w:rsid w:val="000046AC"/>
    <w:rsid w:val="000124F4"/>
    <w:rsid w:val="00054F53"/>
    <w:rsid w:val="00060305"/>
    <w:rsid w:val="000C7594"/>
    <w:rsid w:val="000D0CDA"/>
    <w:rsid w:val="000F052E"/>
    <w:rsid w:val="00121B8B"/>
    <w:rsid w:val="00121E21"/>
    <w:rsid w:val="00152ACA"/>
    <w:rsid w:val="00172DF6"/>
    <w:rsid w:val="00177C58"/>
    <w:rsid w:val="001821EE"/>
    <w:rsid w:val="001849CC"/>
    <w:rsid w:val="0019435D"/>
    <w:rsid w:val="001B0EFC"/>
    <w:rsid w:val="001F4FC1"/>
    <w:rsid w:val="002618B5"/>
    <w:rsid w:val="00263BCF"/>
    <w:rsid w:val="00267FBE"/>
    <w:rsid w:val="00292C91"/>
    <w:rsid w:val="002A4658"/>
    <w:rsid w:val="002B213F"/>
    <w:rsid w:val="002B2DD0"/>
    <w:rsid w:val="002E7FF2"/>
    <w:rsid w:val="002F3A6E"/>
    <w:rsid w:val="002F5710"/>
    <w:rsid w:val="00343085"/>
    <w:rsid w:val="003469CA"/>
    <w:rsid w:val="00375B6A"/>
    <w:rsid w:val="003935AD"/>
    <w:rsid w:val="003971B2"/>
    <w:rsid w:val="003A1A1C"/>
    <w:rsid w:val="003C772C"/>
    <w:rsid w:val="003F5A9F"/>
    <w:rsid w:val="003F65AB"/>
    <w:rsid w:val="0041401C"/>
    <w:rsid w:val="00417C10"/>
    <w:rsid w:val="00447671"/>
    <w:rsid w:val="00474DFC"/>
    <w:rsid w:val="004C51E8"/>
    <w:rsid w:val="004E352B"/>
    <w:rsid w:val="004E7C9A"/>
    <w:rsid w:val="004F443E"/>
    <w:rsid w:val="005469B7"/>
    <w:rsid w:val="00564AFF"/>
    <w:rsid w:val="00576345"/>
    <w:rsid w:val="00612212"/>
    <w:rsid w:val="00632D95"/>
    <w:rsid w:val="006A47AC"/>
    <w:rsid w:val="006B3FE6"/>
    <w:rsid w:val="006C1C84"/>
    <w:rsid w:val="006C4518"/>
    <w:rsid w:val="006F1D2D"/>
    <w:rsid w:val="00742541"/>
    <w:rsid w:val="00782A42"/>
    <w:rsid w:val="007C67D5"/>
    <w:rsid w:val="008200E2"/>
    <w:rsid w:val="00825C6C"/>
    <w:rsid w:val="00830BC3"/>
    <w:rsid w:val="00860B48"/>
    <w:rsid w:val="00871902"/>
    <w:rsid w:val="008770D2"/>
    <w:rsid w:val="008B2990"/>
    <w:rsid w:val="008D4F74"/>
    <w:rsid w:val="008F64E5"/>
    <w:rsid w:val="009242F5"/>
    <w:rsid w:val="009B7E5E"/>
    <w:rsid w:val="009F3D6F"/>
    <w:rsid w:val="00A10D07"/>
    <w:rsid w:val="00A11DD8"/>
    <w:rsid w:val="00A26154"/>
    <w:rsid w:val="00AB7CAC"/>
    <w:rsid w:val="00AE33F8"/>
    <w:rsid w:val="00AE5151"/>
    <w:rsid w:val="00B1757B"/>
    <w:rsid w:val="00B23BBD"/>
    <w:rsid w:val="00B26B9D"/>
    <w:rsid w:val="00B30072"/>
    <w:rsid w:val="00B509DC"/>
    <w:rsid w:val="00B91690"/>
    <w:rsid w:val="00BE5DB3"/>
    <w:rsid w:val="00BF5D77"/>
    <w:rsid w:val="00C000B8"/>
    <w:rsid w:val="00C16791"/>
    <w:rsid w:val="00C5340C"/>
    <w:rsid w:val="00C87C1F"/>
    <w:rsid w:val="00CA32CA"/>
    <w:rsid w:val="00CC7BD2"/>
    <w:rsid w:val="00CE3F1F"/>
    <w:rsid w:val="00D0277B"/>
    <w:rsid w:val="00D16363"/>
    <w:rsid w:val="00D62C60"/>
    <w:rsid w:val="00D710BB"/>
    <w:rsid w:val="00D97F8A"/>
    <w:rsid w:val="00E10759"/>
    <w:rsid w:val="00E33159"/>
    <w:rsid w:val="00E72CE7"/>
    <w:rsid w:val="00ED097D"/>
    <w:rsid w:val="00EE17C3"/>
    <w:rsid w:val="00EE5254"/>
    <w:rsid w:val="00EF5D7B"/>
    <w:rsid w:val="00F25096"/>
    <w:rsid w:val="00F2755D"/>
    <w:rsid w:val="00F34CFD"/>
    <w:rsid w:val="00F55FE2"/>
    <w:rsid w:val="00F6651E"/>
    <w:rsid w:val="00F701E1"/>
    <w:rsid w:val="00F90A67"/>
    <w:rsid w:val="00FC6B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567CF"/>
  <w15:chartTrackingRefBased/>
  <w15:docId w15:val="{62C712BD-2F01-4886-863E-1964A96EB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0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32CA"/>
    <w:pPr>
      <w:spacing w:before="100" w:beforeAutospacing="1" w:after="100" w:afterAutospacing="1" w:line="240" w:lineRule="auto"/>
    </w:pPr>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782A42"/>
    <w:pPr>
      <w:spacing w:before="200"/>
      <w:ind w:left="864" w:right="864"/>
      <w:jc w:val="center"/>
    </w:pPr>
    <w:rPr>
      <w:i/>
      <w:iCs/>
      <w:sz w:val="26"/>
      <w:szCs w:val="26"/>
    </w:rPr>
  </w:style>
  <w:style w:type="character" w:customStyle="1" w:styleId="QuoteChar">
    <w:name w:val="Quote Char"/>
    <w:basedOn w:val="DefaultParagraphFont"/>
    <w:link w:val="Quote"/>
    <w:uiPriority w:val="29"/>
    <w:rsid w:val="00782A42"/>
    <w:rPr>
      <w:i/>
      <w:iCs/>
      <w:sz w:val="26"/>
      <w:szCs w:val="26"/>
    </w:rPr>
  </w:style>
  <w:style w:type="character" w:styleId="Strong">
    <w:name w:val="Strong"/>
    <w:basedOn w:val="DefaultParagraphFont"/>
    <w:uiPriority w:val="22"/>
    <w:qFormat/>
    <w:rsid w:val="006B3FE6"/>
    <w:rPr>
      <w:b/>
      <w:bCs/>
    </w:rPr>
  </w:style>
  <w:style w:type="paragraph" w:styleId="Header">
    <w:name w:val="header"/>
    <w:basedOn w:val="Normal"/>
    <w:link w:val="HeaderChar"/>
    <w:uiPriority w:val="99"/>
    <w:unhideWhenUsed/>
    <w:rsid w:val="00E331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159"/>
  </w:style>
  <w:style w:type="paragraph" w:styleId="Footer">
    <w:name w:val="footer"/>
    <w:basedOn w:val="Normal"/>
    <w:link w:val="FooterChar"/>
    <w:uiPriority w:val="99"/>
    <w:unhideWhenUsed/>
    <w:rsid w:val="00E331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159"/>
  </w:style>
  <w:style w:type="character" w:styleId="Hyperlink">
    <w:name w:val="Hyperlink"/>
    <w:basedOn w:val="DefaultParagraphFont"/>
    <w:uiPriority w:val="99"/>
    <w:semiHidden/>
    <w:unhideWhenUsed/>
    <w:rsid w:val="000D0C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3982">
      <w:bodyDiv w:val="1"/>
      <w:marLeft w:val="0"/>
      <w:marRight w:val="0"/>
      <w:marTop w:val="0"/>
      <w:marBottom w:val="0"/>
      <w:divBdr>
        <w:top w:val="none" w:sz="0" w:space="0" w:color="auto"/>
        <w:left w:val="none" w:sz="0" w:space="0" w:color="auto"/>
        <w:bottom w:val="none" w:sz="0" w:space="0" w:color="auto"/>
        <w:right w:val="none" w:sz="0" w:space="0" w:color="auto"/>
      </w:divBdr>
    </w:div>
    <w:div w:id="607935931">
      <w:bodyDiv w:val="1"/>
      <w:marLeft w:val="0"/>
      <w:marRight w:val="0"/>
      <w:marTop w:val="0"/>
      <w:marBottom w:val="0"/>
      <w:divBdr>
        <w:top w:val="none" w:sz="0" w:space="0" w:color="auto"/>
        <w:left w:val="none" w:sz="0" w:space="0" w:color="auto"/>
        <w:bottom w:val="none" w:sz="0" w:space="0" w:color="auto"/>
        <w:right w:val="none" w:sz="0" w:space="0" w:color="auto"/>
      </w:divBdr>
    </w:div>
    <w:div w:id="793444566">
      <w:bodyDiv w:val="1"/>
      <w:marLeft w:val="0"/>
      <w:marRight w:val="0"/>
      <w:marTop w:val="0"/>
      <w:marBottom w:val="0"/>
      <w:divBdr>
        <w:top w:val="none" w:sz="0" w:space="0" w:color="auto"/>
        <w:left w:val="none" w:sz="0" w:space="0" w:color="auto"/>
        <w:bottom w:val="none" w:sz="0" w:space="0" w:color="auto"/>
        <w:right w:val="none" w:sz="0" w:space="0" w:color="auto"/>
      </w:divBdr>
      <w:divsChild>
        <w:div w:id="75907769">
          <w:marLeft w:val="0"/>
          <w:marRight w:val="0"/>
          <w:marTop w:val="0"/>
          <w:marBottom w:val="0"/>
          <w:divBdr>
            <w:top w:val="none" w:sz="0" w:space="0" w:color="auto"/>
            <w:left w:val="none" w:sz="0" w:space="0" w:color="auto"/>
            <w:bottom w:val="none" w:sz="0" w:space="0" w:color="auto"/>
            <w:right w:val="none" w:sz="0" w:space="0" w:color="auto"/>
          </w:divBdr>
          <w:divsChild>
            <w:div w:id="453014394">
              <w:marLeft w:val="0"/>
              <w:marRight w:val="0"/>
              <w:marTop w:val="0"/>
              <w:marBottom w:val="0"/>
              <w:divBdr>
                <w:top w:val="none" w:sz="0" w:space="0" w:color="auto"/>
                <w:left w:val="none" w:sz="0" w:space="0" w:color="auto"/>
                <w:bottom w:val="none" w:sz="0" w:space="0" w:color="auto"/>
                <w:right w:val="none" w:sz="0" w:space="0" w:color="auto"/>
              </w:divBdr>
            </w:div>
            <w:div w:id="1219246930">
              <w:marLeft w:val="0"/>
              <w:marRight w:val="0"/>
              <w:marTop w:val="0"/>
              <w:marBottom w:val="0"/>
              <w:divBdr>
                <w:top w:val="none" w:sz="0" w:space="0" w:color="auto"/>
                <w:left w:val="none" w:sz="0" w:space="0" w:color="auto"/>
                <w:bottom w:val="none" w:sz="0" w:space="0" w:color="auto"/>
                <w:right w:val="none" w:sz="0" w:space="0" w:color="auto"/>
              </w:divBdr>
            </w:div>
            <w:div w:id="1295604772">
              <w:marLeft w:val="0"/>
              <w:marRight w:val="0"/>
              <w:marTop w:val="0"/>
              <w:marBottom w:val="0"/>
              <w:divBdr>
                <w:top w:val="none" w:sz="0" w:space="0" w:color="auto"/>
                <w:left w:val="none" w:sz="0" w:space="0" w:color="auto"/>
                <w:bottom w:val="none" w:sz="0" w:space="0" w:color="auto"/>
                <w:right w:val="none" w:sz="0" w:space="0" w:color="auto"/>
              </w:divBdr>
            </w:div>
            <w:div w:id="1693259146">
              <w:marLeft w:val="0"/>
              <w:marRight w:val="0"/>
              <w:marTop w:val="0"/>
              <w:marBottom w:val="0"/>
              <w:divBdr>
                <w:top w:val="none" w:sz="0" w:space="0" w:color="auto"/>
                <w:left w:val="none" w:sz="0" w:space="0" w:color="auto"/>
                <w:bottom w:val="none" w:sz="0" w:space="0" w:color="auto"/>
                <w:right w:val="none" w:sz="0" w:space="0" w:color="auto"/>
              </w:divBdr>
            </w:div>
            <w:div w:id="1572889523">
              <w:marLeft w:val="0"/>
              <w:marRight w:val="0"/>
              <w:marTop w:val="0"/>
              <w:marBottom w:val="0"/>
              <w:divBdr>
                <w:top w:val="none" w:sz="0" w:space="0" w:color="auto"/>
                <w:left w:val="none" w:sz="0" w:space="0" w:color="auto"/>
                <w:bottom w:val="none" w:sz="0" w:space="0" w:color="auto"/>
                <w:right w:val="none" w:sz="0" w:space="0" w:color="auto"/>
              </w:divBdr>
            </w:div>
            <w:div w:id="2002082168">
              <w:marLeft w:val="0"/>
              <w:marRight w:val="0"/>
              <w:marTop w:val="0"/>
              <w:marBottom w:val="0"/>
              <w:divBdr>
                <w:top w:val="none" w:sz="0" w:space="0" w:color="auto"/>
                <w:left w:val="none" w:sz="0" w:space="0" w:color="auto"/>
                <w:bottom w:val="none" w:sz="0" w:space="0" w:color="auto"/>
                <w:right w:val="none" w:sz="0" w:space="0" w:color="auto"/>
              </w:divBdr>
            </w:div>
            <w:div w:id="1959144290">
              <w:marLeft w:val="0"/>
              <w:marRight w:val="0"/>
              <w:marTop w:val="0"/>
              <w:marBottom w:val="0"/>
              <w:divBdr>
                <w:top w:val="none" w:sz="0" w:space="0" w:color="auto"/>
                <w:left w:val="none" w:sz="0" w:space="0" w:color="auto"/>
                <w:bottom w:val="none" w:sz="0" w:space="0" w:color="auto"/>
                <w:right w:val="none" w:sz="0" w:space="0" w:color="auto"/>
              </w:divBdr>
            </w:div>
            <w:div w:id="1813868187">
              <w:marLeft w:val="0"/>
              <w:marRight w:val="0"/>
              <w:marTop w:val="0"/>
              <w:marBottom w:val="0"/>
              <w:divBdr>
                <w:top w:val="none" w:sz="0" w:space="0" w:color="auto"/>
                <w:left w:val="none" w:sz="0" w:space="0" w:color="auto"/>
                <w:bottom w:val="none" w:sz="0" w:space="0" w:color="auto"/>
                <w:right w:val="none" w:sz="0" w:space="0" w:color="auto"/>
              </w:divBdr>
            </w:div>
            <w:div w:id="1200245492">
              <w:marLeft w:val="0"/>
              <w:marRight w:val="0"/>
              <w:marTop w:val="0"/>
              <w:marBottom w:val="0"/>
              <w:divBdr>
                <w:top w:val="none" w:sz="0" w:space="0" w:color="auto"/>
                <w:left w:val="none" w:sz="0" w:space="0" w:color="auto"/>
                <w:bottom w:val="none" w:sz="0" w:space="0" w:color="auto"/>
                <w:right w:val="none" w:sz="0" w:space="0" w:color="auto"/>
              </w:divBdr>
            </w:div>
            <w:div w:id="340666303">
              <w:marLeft w:val="0"/>
              <w:marRight w:val="0"/>
              <w:marTop w:val="0"/>
              <w:marBottom w:val="0"/>
              <w:divBdr>
                <w:top w:val="none" w:sz="0" w:space="0" w:color="auto"/>
                <w:left w:val="none" w:sz="0" w:space="0" w:color="auto"/>
                <w:bottom w:val="none" w:sz="0" w:space="0" w:color="auto"/>
                <w:right w:val="none" w:sz="0" w:space="0" w:color="auto"/>
              </w:divBdr>
            </w:div>
            <w:div w:id="1400520370">
              <w:marLeft w:val="0"/>
              <w:marRight w:val="0"/>
              <w:marTop w:val="0"/>
              <w:marBottom w:val="0"/>
              <w:divBdr>
                <w:top w:val="none" w:sz="0" w:space="0" w:color="auto"/>
                <w:left w:val="none" w:sz="0" w:space="0" w:color="auto"/>
                <w:bottom w:val="none" w:sz="0" w:space="0" w:color="auto"/>
                <w:right w:val="none" w:sz="0" w:space="0" w:color="auto"/>
              </w:divBdr>
            </w:div>
            <w:div w:id="1471247418">
              <w:marLeft w:val="0"/>
              <w:marRight w:val="0"/>
              <w:marTop w:val="0"/>
              <w:marBottom w:val="0"/>
              <w:divBdr>
                <w:top w:val="none" w:sz="0" w:space="0" w:color="auto"/>
                <w:left w:val="none" w:sz="0" w:space="0" w:color="auto"/>
                <w:bottom w:val="none" w:sz="0" w:space="0" w:color="auto"/>
                <w:right w:val="none" w:sz="0" w:space="0" w:color="auto"/>
              </w:divBdr>
            </w:div>
          </w:divsChild>
        </w:div>
        <w:div w:id="1132744467">
          <w:marLeft w:val="0"/>
          <w:marRight w:val="0"/>
          <w:marTop w:val="0"/>
          <w:marBottom w:val="0"/>
          <w:divBdr>
            <w:top w:val="none" w:sz="0" w:space="0" w:color="auto"/>
            <w:left w:val="none" w:sz="0" w:space="0" w:color="auto"/>
            <w:bottom w:val="none" w:sz="0" w:space="0" w:color="auto"/>
            <w:right w:val="none" w:sz="0" w:space="0" w:color="auto"/>
          </w:divBdr>
        </w:div>
        <w:div w:id="1255943212">
          <w:marLeft w:val="0"/>
          <w:marRight w:val="0"/>
          <w:marTop w:val="0"/>
          <w:marBottom w:val="0"/>
          <w:divBdr>
            <w:top w:val="none" w:sz="0" w:space="0" w:color="auto"/>
            <w:left w:val="none" w:sz="0" w:space="0" w:color="auto"/>
            <w:bottom w:val="none" w:sz="0" w:space="0" w:color="auto"/>
            <w:right w:val="none" w:sz="0" w:space="0" w:color="auto"/>
          </w:divBdr>
          <w:divsChild>
            <w:div w:id="831726556">
              <w:marLeft w:val="0"/>
              <w:marRight w:val="0"/>
              <w:marTop w:val="0"/>
              <w:marBottom w:val="0"/>
              <w:divBdr>
                <w:top w:val="none" w:sz="0" w:space="0" w:color="auto"/>
                <w:left w:val="none" w:sz="0" w:space="0" w:color="auto"/>
                <w:bottom w:val="none" w:sz="0" w:space="0" w:color="auto"/>
                <w:right w:val="none" w:sz="0" w:space="0" w:color="auto"/>
              </w:divBdr>
            </w:div>
            <w:div w:id="1336766647">
              <w:marLeft w:val="0"/>
              <w:marRight w:val="0"/>
              <w:marTop w:val="0"/>
              <w:marBottom w:val="0"/>
              <w:divBdr>
                <w:top w:val="none" w:sz="0" w:space="0" w:color="auto"/>
                <w:left w:val="none" w:sz="0" w:space="0" w:color="auto"/>
                <w:bottom w:val="none" w:sz="0" w:space="0" w:color="auto"/>
                <w:right w:val="none" w:sz="0" w:space="0" w:color="auto"/>
              </w:divBdr>
            </w:div>
            <w:div w:id="1487278951">
              <w:marLeft w:val="0"/>
              <w:marRight w:val="0"/>
              <w:marTop w:val="0"/>
              <w:marBottom w:val="0"/>
              <w:divBdr>
                <w:top w:val="none" w:sz="0" w:space="0" w:color="auto"/>
                <w:left w:val="none" w:sz="0" w:space="0" w:color="auto"/>
                <w:bottom w:val="none" w:sz="0" w:space="0" w:color="auto"/>
                <w:right w:val="none" w:sz="0" w:space="0" w:color="auto"/>
              </w:divBdr>
            </w:div>
            <w:div w:id="1619095297">
              <w:marLeft w:val="0"/>
              <w:marRight w:val="0"/>
              <w:marTop w:val="0"/>
              <w:marBottom w:val="0"/>
              <w:divBdr>
                <w:top w:val="none" w:sz="0" w:space="0" w:color="auto"/>
                <w:left w:val="none" w:sz="0" w:space="0" w:color="auto"/>
                <w:bottom w:val="none" w:sz="0" w:space="0" w:color="auto"/>
                <w:right w:val="none" w:sz="0" w:space="0" w:color="auto"/>
              </w:divBdr>
            </w:div>
            <w:div w:id="559175728">
              <w:marLeft w:val="0"/>
              <w:marRight w:val="0"/>
              <w:marTop w:val="0"/>
              <w:marBottom w:val="0"/>
              <w:divBdr>
                <w:top w:val="none" w:sz="0" w:space="0" w:color="auto"/>
                <w:left w:val="none" w:sz="0" w:space="0" w:color="auto"/>
                <w:bottom w:val="none" w:sz="0" w:space="0" w:color="auto"/>
                <w:right w:val="none" w:sz="0" w:space="0" w:color="auto"/>
              </w:divBdr>
            </w:div>
            <w:div w:id="1454520346">
              <w:marLeft w:val="0"/>
              <w:marRight w:val="0"/>
              <w:marTop w:val="0"/>
              <w:marBottom w:val="0"/>
              <w:divBdr>
                <w:top w:val="none" w:sz="0" w:space="0" w:color="auto"/>
                <w:left w:val="none" w:sz="0" w:space="0" w:color="auto"/>
                <w:bottom w:val="none" w:sz="0" w:space="0" w:color="auto"/>
                <w:right w:val="none" w:sz="0" w:space="0" w:color="auto"/>
              </w:divBdr>
            </w:div>
            <w:div w:id="1553350037">
              <w:marLeft w:val="0"/>
              <w:marRight w:val="0"/>
              <w:marTop w:val="0"/>
              <w:marBottom w:val="0"/>
              <w:divBdr>
                <w:top w:val="none" w:sz="0" w:space="0" w:color="auto"/>
                <w:left w:val="none" w:sz="0" w:space="0" w:color="auto"/>
                <w:bottom w:val="none" w:sz="0" w:space="0" w:color="auto"/>
                <w:right w:val="none" w:sz="0" w:space="0" w:color="auto"/>
              </w:divBdr>
            </w:div>
            <w:div w:id="51480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321664">
      <w:bodyDiv w:val="1"/>
      <w:marLeft w:val="0"/>
      <w:marRight w:val="0"/>
      <w:marTop w:val="0"/>
      <w:marBottom w:val="0"/>
      <w:divBdr>
        <w:top w:val="none" w:sz="0" w:space="0" w:color="auto"/>
        <w:left w:val="none" w:sz="0" w:space="0" w:color="auto"/>
        <w:bottom w:val="none" w:sz="0" w:space="0" w:color="auto"/>
        <w:right w:val="none" w:sz="0" w:space="0" w:color="auto"/>
      </w:divBdr>
    </w:div>
    <w:div w:id="1126580062">
      <w:bodyDiv w:val="1"/>
      <w:marLeft w:val="0"/>
      <w:marRight w:val="0"/>
      <w:marTop w:val="0"/>
      <w:marBottom w:val="0"/>
      <w:divBdr>
        <w:top w:val="none" w:sz="0" w:space="0" w:color="auto"/>
        <w:left w:val="none" w:sz="0" w:space="0" w:color="auto"/>
        <w:bottom w:val="none" w:sz="0" w:space="0" w:color="auto"/>
        <w:right w:val="none" w:sz="0" w:space="0" w:color="auto"/>
      </w:divBdr>
    </w:div>
    <w:div w:id="1133251514">
      <w:bodyDiv w:val="1"/>
      <w:marLeft w:val="0"/>
      <w:marRight w:val="0"/>
      <w:marTop w:val="0"/>
      <w:marBottom w:val="0"/>
      <w:divBdr>
        <w:top w:val="none" w:sz="0" w:space="0" w:color="auto"/>
        <w:left w:val="none" w:sz="0" w:space="0" w:color="auto"/>
        <w:bottom w:val="none" w:sz="0" w:space="0" w:color="auto"/>
        <w:right w:val="none" w:sz="0" w:space="0" w:color="auto"/>
      </w:divBdr>
    </w:div>
    <w:div w:id="1449666798">
      <w:bodyDiv w:val="1"/>
      <w:marLeft w:val="0"/>
      <w:marRight w:val="0"/>
      <w:marTop w:val="0"/>
      <w:marBottom w:val="0"/>
      <w:divBdr>
        <w:top w:val="none" w:sz="0" w:space="0" w:color="auto"/>
        <w:left w:val="none" w:sz="0" w:space="0" w:color="auto"/>
        <w:bottom w:val="none" w:sz="0" w:space="0" w:color="auto"/>
        <w:right w:val="none" w:sz="0" w:space="0" w:color="auto"/>
      </w:divBdr>
    </w:div>
    <w:div w:id="1469278934">
      <w:bodyDiv w:val="1"/>
      <w:marLeft w:val="0"/>
      <w:marRight w:val="0"/>
      <w:marTop w:val="0"/>
      <w:marBottom w:val="0"/>
      <w:divBdr>
        <w:top w:val="none" w:sz="0" w:space="0" w:color="auto"/>
        <w:left w:val="none" w:sz="0" w:space="0" w:color="auto"/>
        <w:bottom w:val="none" w:sz="0" w:space="0" w:color="auto"/>
        <w:right w:val="none" w:sz="0" w:space="0" w:color="auto"/>
      </w:divBdr>
    </w:div>
    <w:div w:id="1769764731">
      <w:bodyDiv w:val="1"/>
      <w:marLeft w:val="0"/>
      <w:marRight w:val="0"/>
      <w:marTop w:val="0"/>
      <w:marBottom w:val="0"/>
      <w:divBdr>
        <w:top w:val="none" w:sz="0" w:space="0" w:color="auto"/>
        <w:left w:val="none" w:sz="0" w:space="0" w:color="auto"/>
        <w:bottom w:val="none" w:sz="0" w:space="0" w:color="auto"/>
        <w:right w:val="none" w:sz="0" w:space="0" w:color="auto"/>
      </w:divBdr>
    </w:div>
    <w:div w:id="1833645035">
      <w:bodyDiv w:val="1"/>
      <w:marLeft w:val="0"/>
      <w:marRight w:val="0"/>
      <w:marTop w:val="0"/>
      <w:marBottom w:val="0"/>
      <w:divBdr>
        <w:top w:val="none" w:sz="0" w:space="0" w:color="auto"/>
        <w:left w:val="none" w:sz="0" w:space="0" w:color="auto"/>
        <w:bottom w:val="none" w:sz="0" w:space="0" w:color="auto"/>
        <w:right w:val="none" w:sz="0" w:space="0" w:color="auto"/>
      </w:divBdr>
    </w:div>
    <w:div w:id="1918397354">
      <w:bodyDiv w:val="1"/>
      <w:marLeft w:val="0"/>
      <w:marRight w:val="0"/>
      <w:marTop w:val="0"/>
      <w:marBottom w:val="0"/>
      <w:divBdr>
        <w:top w:val="none" w:sz="0" w:space="0" w:color="auto"/>
        <w:left w:val="none" w:sz="0" w:space="0" w:color="auto"/>
        <w:bottom w:val="none" w:sz="0" w:space="0" w:color="auto"/>
        <w:right w:val="none" w:sz="0" w:space="0" w:color="auto"/>
      </w:divBdr>
    </w:div>
    <w:div w:id="207673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85</Words>
  <Characters>2765</Characters>
  <Application>Microsoft Office Word</Application>
  <DocSecurity>0</DocSecurity>
  <Lines>23</Lines>
  <Paragraphs>6</Paragraphs>
  <ScaleCrop>false</ScaleCrop>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illiams</dc:creator>
  <cp:keywords/>
  <dc:description/>
  <cp:lastModifiedBy>Matthew Williams</cp:lastModifiedBy>
  <cp:revision>14</cp:revision>
  <dcterms:created xsi:type="dcterms:W3CDTF">2020-05-22T18:43:00Z</dcterms:created>
  <dcterms:modified xsi:type="dcterms:W3CDTF">2020-05-22T18:58:00Z</dcterms:modified>
</cp:coreProperties>
</file>